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3A74" w:rsidRPr="008A1B7B" w:rsidRDefault="00F73A74" w:rsidP="00F73A7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F73A74" w:rsidRPr="008A1B7B" w:rsidRDefault="00F73A74" w:rsidP="00F73A7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F73A74" w:rsidRPr="002E3CF9" w:rsidRDefault="00F73A74" w:rsidP="00F73A7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F73A74" w:rsidRDefault="00F73A74" w:rsidP="00F73A7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F73A74" w:rsidRPr="002E3CF9" w:rsidRDefault="00F73A74" w:rsidP="00F73A7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F73A74" w:rsidRPr="002E3CF9" w:rsidRDefault="00F73A74" w:rsidP="00F73A7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F73A74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4333D0" w:rsidRDefault="00F73A74" w:rsidP="00F73A7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ضرغامی</w:t>
            </w:r>
          </w:p>
          <w:p w:rsidR="00F73A74" w:rsidRPr="006B00BF" w:rsidRDefault="00F73A74" w:rsidP="00F73A7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تعریف و تاریخچه بیوتکنولوژی</w:t>
            </w:r>
          </w:p>
        </w:tc>
      </w:tr>
      <w:tr w:rsidR="00F73A74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F73A74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F73A74" w:rsidRPr="00CD3033" w:rsidRDefault="00F73A74" w:rsidP="00141EE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F73A74" w:rsidRPr="00F73A74" w:rsidRDefault="00F73A74" w:rsidP="00141EE0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عریف </w:t>
            </w:r>
            <w:r>
              <w:rPr>
                <w:rFonts w:cs="B Mitra" w:hint="cs"/>
                <w:rtl/>
                <w:lang w:bidi="fa-IR"/>
              </w:rPr>
              <w:t xml:space="preserve"> بیوتکنولوژی را بداند</w:t>
            </w:r>
          </w:p>
          <w:p w:rsidR="00F73A74" w:rsidRPr="00F73A74" w:rsidRDefault="00F73A74" w:rsidP="00F73A74">
            <w:pPr>
              <w:pStyle w:val="ListParagraph"/>
              <w:numPr>
                <w:ilvl w:val="0"/>
                <w:numId w:val="1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تاریخچه بیوتکنولوژی را بداند</w:t>
            </w:r>
          </w:p>
          <w:p w:rsidR="00F73A74" w:rsidRPr="002A5C5A" w:rsidRDefault="00F73A74" w:rsidP="00F73A74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F73A74" w:rsidRPr="005A67CA" w:rsidRDefault="00F73A74" w:rsidP="00F73A7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F73A74" w:rsidRPr="005A67CA" w:rsidRDefault="00F73A74" w:rsidP="00F73A7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F73A74" w:rsidRPr="005A67CA" w:rsidRDefault="00F73A74" w:rsidP="00F73A7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F73A74" w:rsidRPr="005A67CA" w:rsidRDefault="00F73A74" w:rsidP="00F73A7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bookmarkStart w:id="0" w:name="_GoBack"/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  <w:bookmarkEnd w:id="0"/>
    </w:p>
    <w:p w:rsidR="00F73A74" w:rsidRDefault="00F73A74" w:rsidP="00F73A74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F73A74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F73A74" w:rsidRPr="00227D78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F73A74" w:rsidRPr="00E9548E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F73A74" w:rsidRPr="008A1B7B" w:rsidRDefault="00F73A74" w:rsidP="00F73A7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F73A74" w:rsidRPr="008A1B7B" w:rsidRDefault="00F73A74" w:rsidP="00F73A7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F73A74" w:rsidRPr="002E3CF9" w:rsidRDefault="00F73A74" w:rsidP="00F73A7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F73A74" w:rsidRDefault="00F73A74" w:rsidP="00F73A7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F73A74" w:rsidRPr="002E3CF9" w:rsidRDefault="00F73A74" w:rsidP="00F73A7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F73A74" w:rsidRPr="002E3CF9" w:rsidRDefault="00F73A74" w:rsidP="00F73A7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F73A74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4333D0" w:rsidRDefault="00F73A74" w:rsidP="00141EE0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د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F73A74" w:rsidRPr="006B00BF" w:rsidRDefault="00F73A74" w:rsidP="00141EE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کن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هاي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لقاح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آزما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شگاه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ح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انات</w:t>
            </w:r>
            <w:r w:rsidRPr="00A1479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آزما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1479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شگاه</w:t>
            </w:r>
            <w:r w:rsidRPr="00A1479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F73A74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Pr="002E3CF9" w:rsidRDefault="00F73A74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F73A74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F73A74" w:rsidRPr="00CD3033" w:rsidRDefault="00F73A74" w:rsidP="00141EE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spacing w:line="276" w:lineRule="auto"/>
              <w:rPr>
                <w:rFonts w:cs="B Mitra"/>
                <w:rtl/>
              </w:rPr>
            </w:pPr>
          </w:p>
          <w:p w:rsidR="00F73A74" w:rsidRPr="00CD3033" w:rsidRDefault="00F73A74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73A74" w:rsidRDefault="00F73A74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F73A74" w:rsidRPr="009E41FC" w:rsidRDefault="00F73A74" w:rsidP="000D786E">
            <w:pPr>
              <w:pStyle w:val="ListParagraph"/>
              <w:numPr>
                <w:ilvl w:val="0"/>
                <w:numId w:val="27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اهمیت حیوانات آزمایشگاهی در مطالعات بیولوژی تولید مثل را بیان کند</w:t>
            </w:r>
          </w:p>
          <w:p w:rsidR="00F73A74" w:rsidRPr="009E41FC" w:rsidRDefault="00F73A74" w:rsidP="000D786E">
            <w:pPr>
              <w:pStyle w:val="ListParagraph"/>
              <w:numPr>
                <w:ilvl w:val="0"/>
                <w:numId w:val="27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انواع محیط های کشت را بشناسد.</w:t>
            </w:r>
          </w:p>
          <w:p w:rsidR="00F73A74" w:rsidRPr="002A5C5A" w:rsidRDefault="00F73A74" w:rsidP="000D786E">
            <w:pPr>
              <w:pStyle w:val="ListParagraph"/>
              <w:numPr>
                <w:ilvl w:val="0"/>
                <w:numId w:val="27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تکنیک های لقاح را توضیح دهد.</w:t>
            </w:r>
          </w:p>
        </w:tc>
      </w:tr>
    </w:tbl>
    <w:p w:rsidR="00F73A74" w:rsidRPr="005A67CA" w:rsidRDefault="00F73A74" w:rsidP="00F73A7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F73A74" w:rsidRPr="005A67CA" w:rsidRDefault="00F73A74" w:rsidP="00F73A7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F73A74" w:rsidRPr="005A67CA" w:rsidRDefault="00F73A74" w:rsidP="00F73A7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F73A74" w:rsidRPr="005A67CA" w:rsidRDefault="00F73A74" w:rsidP="00F73A7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F73A74" w:rsidRDefault="00F73A74" w:rsidP="00F73A74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F73A74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F73A74" w:rsidRPr="00227D78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F73A74" w:rsidRPr="00E9548E" w:rsidRDefault="00F73A74" w:rsidP="00F73A7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F73A74" w:rsidRDefault="00F73A74" w:rsidP="009E6659">
      <w:pPr>
        <w:jc w:val="center"/>
        <w:rPr>
          <w:b/>
          <w:bCs/>
          <w:sz w:val="28"/>
          <w:szCs w:val="28"/>
          <w:rtl/>
          <w:lang w:bidi="fa-IR"/>
        </w:rPr>
      </w:pPr>
    </w:p>
    <w:p w:rsidR="007A0CC6" w:rsidRPr="008A1B7B" w:rsidRDefault="009E6659" w:rsidP="009E6659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9E6659" w:rsidRPr="008A1B7B" w:rsidRDefault="008A1B7B" w:rsidP="008A1B7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5A67CA" w:rsidRPr="002E3CF9" w:rsidRDefault="005A67CA" w:rsidP="00436272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ام و کد درس: </w:t>
      </w:r>
      <w:r w:rsidR="00410729">
        <w:rPr>
          <w:rFonts w:cs="B Nazanin" w:hint="cs"/>
          <w:sz w:val="24"/>
          <w:szCs w:val="24"/>
          <w:rtl/>
          <w:lang w:bidi="fa-IR"/>
        </w:rPr>
        <w:t>بیوتکنولوژی</w:t>
      </w:r>
      <w:r w:rsidR="00D57086"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3437">
        <w:rPr>
          <w:rFonts w:cs="B Nazanin" w:hint="cs"/>
          <w:sz w:val="24"/>
          <w:szCs w:val="24"/>
          <w:rtl/>
          <w:lang w:bidi="fa-IR"/>
        </w:rPr>
        <w:t>(</w:t>
      </w:r>
      <w:r w:rsidR="00436272" w:rsidRPr="00436272">
        <w:rPr>
          <w:rFonts w:cs="B Nazanin"/>
          <w:sz w:val="24"/>
          <w:szCs w:val="24"/>
          <w:rtl/>
          <w:lang w:bidi="fa-IR"/>
        </w:rPr>
        <w:t>19349426</w:t>
      </w:r>
      <w:r w:rsidR="00623437">
        <w:rPr>
          <w:rFonts w:cs="B Nazanin" w:hint="cs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 xml:space="preserve">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324A1">
        <w:rPr>
          <w:rFonts w:cs="B Nazanin" w:hint="cs"/>
          <w:sz w:val="24"/>
          <w:szCs w:val="24"/>
          <w:rtl/>
          <w:lang w:bidi="fa-IR"/>
        </w:rPr>
        <w:t>بیولوژی تولیدمثل-</w:t>
      </w:r>
      <w:r>
        <w:rPr>
          <w:rFonts w:cs="B Nazanin" w:hint="cs"/>
          <w:sz w:val="24"/>
          <w:szCs w:val="24"/>
          <w:rtl/>
          <w:lang w:bidi="fa-IR"/>
        </w:rPr>
        <w:t xml:space="preserve">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</w:t>
      </w:r>
      <w:r w:rsidR="00B813EB">
        <w:rPr>
          <w:rFonts w:cs="B Nazanin" w:hint="cs"/>
          <w:sz w:val="24"/>
          <w:szCs w:val="24"/>
          <w:rtl/>
          <w:lang w:bidi="fa-IR"/>
        </w:rPr>
        <w:t xml:space="preserve">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 w:rsidR="0094552F">
        <w:rPr>
          <w:rFonts w:cs="B Nazanin" w:hint="cs"/>
          <w:sz w:val="24"/>
          <w:szCs w:val="24"/>
          <w:rtl/>
          <w:lang w:bidi="fa-IR"/>
        </w:rPr>
        <w:t>سوم</w:t>
      </w:r>
    </w:p>
    <w:p w:rsidR="005A67CA" w:rsidRDefault="005A67CA" w:rsidP="008E185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</w:t>
      </w:r>
      <w:r w:rsidR="00767A5D">
        <w:rPr>
          <w:rFonts w:cs="B Nazanin" w:hint="cs"/>
          <w:sz w:val="24"/>
          <w:szCs w:val="24"/>
          <w:rtl/>
          <w:lang w:bidi="fa-IR"/>
        </w:rPr>
        <w:t>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 99-1398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1854">
        <w:rPr>
          <w:rFonts w:cs="B Nazanin" w:hint="cs"/>
          <w:sz w:val="24"/>
          <w:szCs w:val="24"/>
          <w:rtl/>
          <w:lang w:bidi="fa-IR"/>
        </w:rPr>
        <w:t>چهار</w:t>
      </w:r>
      <w:r w:rsidR="00767A5D">
        <w:rPr>
          <w:rFonts w:cs="B Nazanin" w:hint="cs"/>
          <w:sz w:val="24"/>
          <w:szCs w:val="24"/>
          <w:rtl/>
          <w:lang w:bidi="fa-IR"/>
        </w:rPr>
        <w:t xml:space="preserve">شنبه </w:t>
      </w:r>
      <w:r w:rsidR="0088263E"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 w:rsidR="00A43A28">
        <w:rPr>
          <w:rFonts w:cs="B Nazanin" w:hint="cs"/>
          <w:sz w:val="24"/>
          <w:szCs w:val="24"/>
          <w:rtl/>
          <w:lang w:bidi="fa-IR"/>
        </w:rPr>
        <w:t>1</w:t>
      </w:r>
      <w:r w:rsidR="008E1854">
        <w:rPr>
          <w:rFonts w:cs="B Nazanin" w:hint="cs"/>
          <w:sz w:val="24"/>
          <w:szCs w:val="24"/>
          <w:rtl/>
          <w:lang w:bidi="fa-IR"/>
        </w:rPr>
        <w:t>2</w:t>
      </w:r>
      <w:r w:rsidR="00A43A28">
        <w:rPr>
          <w:rFonts w:cs="B Nazanin" w:hint="cs"/>
          <w:sz w:val="24"/>
          <w:szCs w:val="24"/>
          <w:rtl/>
          <w:lang w:bidi="fa-IR"/>
        </w:rPr>
        <w:t>-1</w:t>
      </w:r>
      <w:r w:rsidR="008E1854">
        <w:rPr>
          <w:rFonts w:cs="B Nazanin" w:hint="cs"/>
          <w:sz w:val="24"/>
          <w:szCs w:val="24"/>
          <w:rtl/>
          <w:lang w:bidi="fa-IR"/>
        </w:rPr>
        <w:t>0</w:t>
      </w:r>
      <w:r w:rsidR="0088263E">
        <w:rPr>
          <w:rFonts w:cs="B Nazanin" w:hint="cs"/>
          <w:sz w:val="24"/>
          <w:szCs w:val="24"/>
          <w:rtl/>
          <w:lang w:bidi="fa-IR"/>
        </w:rPr>
        <w:t>)</w:t>
      </w:r>
    </w:p>
    <w:p w:rsidR="005A67CA" w:rsidRPr="002E3CF9" w:rsidRDefault="00E324A1" w:rsidP="00C260A8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="005A67CA" w:rsidRPr="002E3CF9">
        <w:rPr>
          <w:rFonts w:cs="B Nazanin" w:hint="cs"/>
          <w:sz w:val="24"/>
          <w:szCs w:val="24"/>
          <w:rtl/>
          <w:lang w:bidi="fa-IR"/>
        </w:rPr>
        <w:t>/ عملی):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(</w:t>
      </w:r>
      <w:r w:rsidR="00D57086">
        <w:rPr>
          <w:rFonts w:cs="B Nazanin" w:hint="cs"/>
          <w:sz w:val="24"/>
          <w:szCs w:val="24"/>
          <w:rtl/>
          <w:lang w:bidi="fa-IR"/>
        </w:rPr>
        <w:t>1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نظری)                            </w:t>
      </w:r>
      <w:r w:rsidR="00644178">
        <w:rPr>
          <w:rFonts w:cs="B Nazanin" w:hint="cs"/>
          <w:sz w:val="24"/>
          <w:szCs w:val="24"/>
          <w:rtl/>
          <w:lang w:bidi="fa-IR"/>
        </w:rPr>
        <w:tab/>
        <w:t xml:space="preserve">         </w:t>
      </w:r>
      <w:r w:rsidR="005A67CA">
        <w:rPr>
          <w:rFonts w:cs="B Nazanin" w:hint="cs"/>
          <w:sz w:val="24"/>
          <w:szCs w:val="24"/>
          <w:rtl/>
          <w:lang w:bidi="fa-IR"/>
        </w:rPr>
        <w:t xml:space="preserve">  دروس پیش نیاز: </w:t>
      </w:r>
      <w:r w:rsidR="00C260A8">
        <w:rPr>
          <w:rFonts w:cs="B Nazanin" w:hint="cs"/>
          <w:sz w:val="24"/>
          <w:szCs w:val="24"/>
          <w:rtl/>
          <w:lang w:bidi="fa-IR"/>
        </w:rPr>
        <w:t xml:space="preserve">فن آوری های کمک باروری </w:t>
      </w:r>
      <w:r w:rsidR="00C260A8">
        <w:rPr>
          <w:rFonts w:cs="B Nazanin"/>
          <w:sz w:val="24"/>
          <w:szCs w:val="24"/>
          <w:lang w:bidi="fa-IR"/>
        </w:rPr>
        <w:t>ART</w:t>
      </w:r>
      <w:r w:rsidR="00A43A28">
        <w:rPr>
          <w:rFonts w:cs="B Nazanin"/>
          <w:sz w:val="24"/>
          <w:szCs w:val="24"/>
          <w:rtl/>
          <w:lang w:bidi="fa-IR"/>
        </w:rPr>
        <w:tab/>
      </w:r>
      <w:r w:rsidR="005A67CA"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 w:rsidR="005A67CA">
        <w:rPr>
          <w:rFonts w:cs="B Nazanin" w:hint="cs"/>
          <w:sz w:val="24"/>
          <w:szCs w:val="24"/>
          <w:rtl/>
          <w:lang w:bidi="fa-IR"/>
        </w:rPr>
        <w:t>33355790</w:t>
      </w:r>
    </w:p>
    <w:p w:rsidR="009E6659" w:rsidRPr="002E3CF9" w:rsidRDefault="009E6659" w:rsidP="00A0762A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 w:rsidR="004B7E2D">
        <w:rPr>
          <w:rFonts w:cs="B Nazanin" w:hint="cs"/>
          <w:sz w:val="24"/>
          <w:szCs w:val="24"/>
          <w:rtl/>
          <w:lang w:bidi="fa-IR"/>
        </w:rPr>
        <w:t xml:space="preserve"> </w:t>
      </w:r>
      <w:r w:rsidR="00A43A28">
        <w:rPr>
          <w:rFonts w:cs="B Nazanin" w:hint="cs"/>
          <w:b/>
          <w:bCs/>
          <w:sz w:val="24"/>
          <w:szCs w:val="24"/>
          <w:rtl/>
          <w:lang w:bidi="fa-IR"/>
        </w:rPr>
        <w:t>مهدی مهدی پور-</w:t>
      </w:r>
      <w:r w:rsidR="00A0762A">
        <w:rPr>
          <w:rFonts w:cs="B Nazanin" w:hint="cs"/>
          <w:b/>
          <w:bCs/>
          <w:sz w:val="24"/>
          <w:szCs w:val="24"/>
          <w:rtl/>
          <w:lang w:bidi="fa-IR"/>
        </w:rPr>
        <w:t>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594E7C" w:rsidTr="00DA5DDF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4333D0" w:rsidRDefault="00171BD9" w:rsidP="000D786E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 w:rsidR="000D786E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سو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</w:t>
            </w:r>
            <w:r w:rsidR="00594E7C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>مدرس:</w:t>
            </w:r>
            <w:r w:rsidR="005A67CA"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دکتر </w:t>
            </w:r>
            <w:r w:rsidR="000D786E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ضرغامی</w:t>
            </w:r>
          </w:p>
          <w:p w:rsidR="006B00BF" w:rsidRPr="006B00BF" w:rsidRDefault="00594E7C" w:rsidP="000D786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 w:rsidR="00171BD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0D786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شبیه سازی</w:t>
            </w:r>
          </w:p>
        </w:tc>
      </w:tr>
      <w:tr w:rsidR="00F95E64" w:rsidTr="00DA5DD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2E3CF9" w:rsidRDefault="00594E7C" w:rsidP="00F95E64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A63136" w:rsidTr="002F4CA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A63136" w:rsidRDefault="00A63136" w:rsidP="00CD3033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A63136" w:rsidRPr="00CD3033" w:rsidRDefault="00A63136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A63136" w:rsidRPr="00CD3033" w:rsidRDefault="00A63136" w:rsidP="00CD3033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541FC4" w:rsidRPr="00CD3033" w:rsidRDefault="00541FC4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CD3033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 w:rsidR="009027C8"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541FC4" w:rsidRPr="00CD3033" w:rsidRDefault="00541FC4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BA35E4">
            <w:pPr>
              <w:spacing w:line="276" w:lineRule="auto"/>
              <w:rPr>
                <w:rFonts w:cs="B Mitra"/>
                <w:rtl/>
              </w:rPr>
            </w:pPr>
          </w:p>
          <w:p w:rsidR="00541FC4" w:rsidRDefault="00541FC4" w:rsidP="00BA35E4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541FC4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4825C7" w:rsidP="00CD3033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CD3033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 w:rsidR="0044538A"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4538A" w:rsidRDefault="0044538A" w:rsidP="00965359">
            <w:pPr>
              <w:spacing w:line="276" w:lineRule="auto"/>
              <w:rPr>
                <w:rFonts w:cs="B Mitra"/>
                <w:rtl/>
              </w:rPr>
            </w:pPr>
          </w:p>
          <w:p w:rsidR="00A63136" w:rsidRPr="00CD3033" w:rsidRDefault="00A63136" w:rsidP="00E311B6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7A7EE1" w:rsidRDefault="002A5C5A" w:rsidP="002A5C5A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D786E" w:rsidRPr="000D786E" w:rsidRDefault="000D786E" w:rsidP="000D786E">
            <w:pPr>
              <w:pStyle w:val="ListParagraph"/>
              <w:numPr>
                <w:ilvl w:val="0"/>
                <w:numId w:val="26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دانشجو بتواند اهمیت شبیه سازی را بیان نماید</w:t>
            </w:r>
          </w:p>
          <w:p w:rsidR="009E41FC" w:rsidRPr="000D786E" w:rsidRDefault="000D786E" w:rsidP="000D786E">
            <w:pPr>
              <w:pStyle w:val="ListParagraph"/>
              <w:numPr>
                <w:ilvl w:val="0"/>
                <w:numId w:val="26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دانشجو بتواند پروتکلهای شبیه سازی را بیان کند</w:t>
            </w:r>
          </w:p>
          <w:p w:rsidR="000D786E" w:rsidRPr="002A5C5A" w:rsidRDefault="000D786E" w:rsidP="000D786E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1080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5B5E48" w:rsidRPr="005A67CA" w:rsidRDefault="005B5E48" w:rsidP="00CD3033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</w:t>
      </w:r>
      <w:r w:rsidR="00594E7C" w:rsidRPr="005A67CA">
        <w:rPr>
          <w:rFonts w:cs="B Nazanin" w:hint="cs"/>
          <w:b/>
          <w:bCs/>
          <w:sz w:val="20"/>
          <w:szCs w:val="20"/>
          <w:rtl/>
          <w:lang w:bidi="fa-IR"/>
        </w:rPr>
        <w:t>س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ت مسئول دوره در مورد برخورد با غیبت و تاخیر دانشجو در کلاس:</w:t>
      </w:r>
      <w:r w:rsidR="00F13EDD"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گزارش به اداره آموزش</w:t>
      </w:r>
    </w:p>
    <w:p w:rsidR="004825C7" w:rsidRPr="005A67CA" w:rsidRDefault="004825C7" w:rsidP="004825C7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4825C7" w:rsidRPr="005A67CA" w:rsidRDefault="004825C7" w:rsidP="004825C7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4825C7" w:rsidRPr="005A67CA" w:rsidRDefault="004825C7" w:rsidP="00B813E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 w:rsidR="005E28A4"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4825C7" w:rsidRDefault="004825C7" w:rsidP="004825C7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CF3475" w:rsidRDefault="00594E7C" w:rsidP="004825C7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 w:rsidR="00E70D7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227D78" w:rsidRPr="00227D78" w:rsidRDefault="00227D78" w:rsidP="00227846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227D78" w:rsidRPr="00E9548E" w:rsidRDefault="00227D78" w:rsidP="00227D78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2A5C5A" w:rsidRDefault="002A5C5A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Pr="008A1B7B" w:rsidRDefault="003725C4" w:rsidP="003725C4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3725C4" w:rsidRPr="008A1B7B" w:rsidRDefault="003725C4" w:rsidP="003725C4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3725C4" w:rsidRPr="002E3CF9" w:rsidRDefault="003725C4" w:rsidP="003725C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3725C4" w:rsidRDefault="003725C4" w:rsidP="003725C4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3725C4" w:rsidRPr="002E3CF9" w:rsidRDefault="003725C4" w:rsidP="003725C4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3725C4" w:rsidRPr="002E3CF9" w:rsidRDefault="003725C4" w:rsidP="003725C4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3725C4" w:rsidTr="00B169CE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4333D0" w:rsidRDefault="003725C4" w:rsidP="003725C4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چهار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3725C4" w:rsidRPr="006B00BF" w:rsidRDefault="003725C4" w:rsidP="003725C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eastAsia"/>
                <w:rtl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پ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ند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اعضا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ول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ثل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ح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انات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آزما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شگاه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کنولوژي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رانسژن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وش</w:t>
            </w:r>
            <w:r w:rsidRPr="003725C4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آزما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725C4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شگاه</w:t>
            </w:r>
            <w:r w:rsidRPr="003725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3725C4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Pr="002E3CF9" w:rsidRDefault="003725C4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3725C4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3725C4" w:rsidRPr="00CD3033" w:rsidRDefault="003725C4" w:rsidP="00B169CE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spacing w:line="276" w:lineRule="auto"/>
              <w:rPr>
                <w:rFonts w:cs="B Mitra"/>
                <w:rtl/>
              </w:rPr>
            </w:pPr>
          </w:p>
          <w:p w:rsidR="003725C4" w:rsidRPr="00CD3033" w:rsidRDefault="003725C4" w:rsidP="00B169CE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25C4" w:rsidRDefault="003725C4" w:rsidP="00B169CE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3725C4" w:rsidRPr="002A5C5A" w:rsidRDefault="003725C4" w:rsidP="000D786E">
            <w:pPr>
              <w:pStyle w:val="ListParagraph"/>
              <w:numPr>
                <w:ilvl w:val="0"/>
                <w:numId w:val="29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 xml:space="preserve">اهمیت مطالعات پیوند </w:t>
            </w:r>
            <w:r w:rsidR="00886395">
              <w:rPr>
                <w:rFonts w:cs="B Mitra" w:hint="cs"/>
                <w:rtl/>
                <w:lang w:bidi="fa-IR"/>
              </w:rPr>
              <w:t xml:space="preserve">و روشهای آن را </w:t>
            </w:r>
            <w:r>
              <w:rPr>
                <w:rFonts w:cs="B Mitra" w:hint="cs"/>
                <w:rtl/>
                <w:lang w:bidi="fa-IR"/>
              </w:rPr>
              <w:t>در مدل های حیوانی را بیان کند.</w:t>
            </w:r>
          </w:p>
          <w:p w:rsidR="003725C4" w:rsidRPr="002A5C5A" w:rsidRDefault="00886395" w:rsidP="000D786E">
            <w:pPr>
              <w:pStyle w:val="ListParagraph"/>
              <w:numPr>
                <w:ilvl w:val="0"/>
                <w:numId w:val="29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 w:rsidRPr="00886395">
              <w:rPr>
                <w:rFonts w:cs="B Mitra" w:hint="cs"/>
                <w:rtl/>
                <w:lang w:bidi="fa-IR"/>
              </w:rPr>
              <w:t>اهمیت بکارگیری تکنولوژی ترانسژنیک در حیوانات آزمایشگاهی و روشهای موذد نظر را بیان کند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.</w:t>
            </w:r>
          </w:p>
        </w:tc>
      </w:tr>
    </w:tbl>
    <w:p w:rsidR="003725C4" w:rsidRPr="005A67CA" w:rsidRDefault="003725C4" w:rsidP="003725C4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3725C4" w:rsidRPr="005A67CA" w:rsidRDefault="003725C4" w:rsidP="003725C4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3725C4" w:rsidRPr="005A67CA" w:rsidRDefault="003725C4" w:rsidP="003725C4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3725C4" w:rsidRPr="005A67CA" w:rsidRDefault="003725C4" w:rsidP="003725C4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3725C4" w:rsidRDefault="003725C4" w:rsidP="003725C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3725C4" w:rsidRPr="00227D78" w:rsidRDefault="003725C4" w:rsidP="003725C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3725C4" w:rsidRPr="00E9548E" w:rsidRDefault="003725C4" w:rsidP="003725C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962158" w:rsidRDefault="00962158" w:rsidP="00962158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0D786E" w:rsidRPr="008A1B7B" w:rsidRDefault="000D786E" w:rsidP="000D786E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0D786E" w:rsidRPr="008A1B7B" w:rsidRDefault="000D786E" w:rsidP="000D786E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D786E" w:rsidRPr="002E3CF9" w:rsidRDefault="000D786E" w:rsidP="000D786E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D786E" w:rsidRDefault="000D786E" w:rsidP="000D786E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0D786E" w:rsidRPr="002E3CF9" w:rsidRDefault="000D786E" w:rsidP="000D786E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D786E" w:rsidRPr="002E3CF9" w:rsidRDefault="000D786E" w:rsidP="000D786E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D786E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4333D0" w:rsidRDefault="000D786E" w:rsidP="000D786E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پنج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ضرغامی</w:t>
            </w:r>
          </w:p>
          <w:p w:rsidR="000D786E" w:rsidRPr="006B00BF" w:rsidRDefault="000D786E" w:rsidP="000D786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eastAsia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تنظیم ژن</w:t>
            </w:r>
          </w:p>
        </w:tc>
      </w:tr>
      <w:tr w:rsidR="000D786E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D786E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D786E" w:rsidRPr="00CD3033" w:rsidRDefault="000D786E" w:rsidP="00141EE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D786E" w:rsidRPr="000D786E" w:rsidRDefault="000D786E" w:rsidP="000D786E">
            <w:pPr>
              <w:pStyle w:val="ListParagraph"/>
              <w:numPr>
                <w:ilvl w:val="0"/>
                <w:numId w:val="28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اهمیت آشنایی با تنظیم ژن را بیان نماید</w:t>
            </w:r>
          </w:p>
          <w:p w:rsidR="000D786E" w:rsidRPr="000D786E" w:rsidRDefault="000D786E" w:rsidP="000D786E">
            <w:pPr>
              <w:pStyle w:val="ListParagraph"/>
              <w:numPr>
                <w:ilvl w:val="0"/>
                <w:numId w:val="28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پروتکلهای مرتبط با تنظیم ژن را بداند</w:t>
            </w:r>
          </w:p>
          <w:p w:rsidR="000D786E" w:rsidRPr="002A5C5A" w:rsidRDefault="000D786E" w:rsidP="000D786E">
            <w:pPr>
              <w:pStyle w:val="ListParagraph"/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1440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0D786E" w:rsidRPr="005A67CA" w:rsidRDefault="000D786E" w:rsidP="000D786E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D786E" w:rsidRPr="005A67CA" w:rsidRDefault="000D786E" w:rsidP="000D786E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D786E" w:rsidRPr="005A67CA" w:rsidRDefault="000D786E" w:rsidP="000D786E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D786E" w:rsidRPr="005A67CA" w:rsidRDefault="000D786E" w:rsidP="000D786E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0D786E" w:rsidRDefault="000D786E" w:rsidP="000D786E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D786E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D786E" w:rsidRPr="00227D78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0D786E" w:rsidRPr="00E9548E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0D786E" w:rsidRDefault="000D786E" w:rsidP="00962158">
      <w:pPr>
        <w:jc w:val="center"/>
        <w:rPr>
          <w:b/>
          <w:bCs/>
          <w:sz w:val="28"/>
          <w:szCs w:val="28"/>
          <w:rtl/>
          <w:lang w:bidi="fa-IR"/>
        </w:rPr>
      </w:pPr>
    </w:p>
    <w:p w:rsidR="00962158" w:rsidRPr="008A1B7B" w:rsidRDefault="00962158" w:rsidP="00962158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962158" w:rsidRPr="008A1B7B" w:rsidRDefault="00962158" w:rsidP="00962158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962158" w:rsidRPr="002E3CF9" w:rsidRDefault="00962158" w:rsidP="00962158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962158" w:rsidRDefault="00962158" w:rsidP="00962158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962158" w:rsidRPr="002E3CF9" w:rsidRDefault="00962158" w:rsidP="00962158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962158" w:rsidRPr="002E3CF9" w:rsidRDefault="00962158" w:rsidP="00962158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962158" w:rsidTr="00B169CE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4333D0" w:rsidRDefault="00962158" w:rsidP="00962158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شش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962158" w:rsidRPr="006B00BF" w:rsidRDefault="00962158" w:rsidP="00B169C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eastAsia"/>
                <w:rtl/>
              </w:rPr>
              <w:t xml:space="preserve"> 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کاربرد</w:t>
            </w:r>
            <w:r w:rsidRPr="00962158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کن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962158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ا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نوه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ستوش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Pr="00962158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9621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62158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تکنولوژي</w:t>
            </w:r>
          </w:p>
        </w:tc>
      </w:tr>
      <w:tr w:rsidR="00962158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Pr="002E3CF9" w:rsidRDefault="00962158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962158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962158" w:rsidRPr="00CD3033" w:rsidRDefault="00962158" w:rsidP="00B169CE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spacing w:line="276" w:lineRule="auto"/>
              <w:rPr>
                <w:rFonts w:cs="B Mitra"/>
                <w:rtl/>
              </w:rPr>
            </w:pPr>
          </w:p>
          <w:p w:rsidR="00962158" w:rsidRPr="00CD3033" w:rsidRDefault="00962158" w:rsidP="00B169CE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62158" w:rsidRDefault="00962158" w:rsidP="00B169CE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D786E" w:rsidRPr="000D786E" w:rsidRDefault="007F3FCA" w:rsidP="000D786E">
            <w:pPr>
              <w:pStyle w:val="ListParagraph"/>
              <w:numPr>
                <w:ilvl w:val="0"/>
                <w:numId w:val="3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 w:rsidRPr="000D786E">
              <w:rPr>
                <w:rFonts w:cs="B Mitra" w:hint="cs"/>
                <w:rtl/>
                <w:lang w:bidi="fa-IR"/>
              </w:rPr>
              <w:t>اصول اولیه ایمنو هیستوشیمی را بیان کند.</w:t>
            </w:r>
          </w:p>
          <w:p w:rsidR="000D786E" w:rsidRPr="000D786E" w:rsidRDefault="007F3FCA" w:rsidP="000D786E">
            <w:pPr>
              <w:pStyle w:val="ListParagraph"/>
              <w:numPr>
                <w:ilvl w:val="0"/>
                <w:numId w:val="3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 w:rsidRPr="000D786E">
              <w:rPr>
                <w:rFonts w:cs="B Mitra" w:hint="cs"/>
                <w:rtl/>
                <w:lang w:bidi="fa-IR"/>
              </w:rPr>
              <w:t xml:space="preserve">اهمیت این تکنیک </w:t>
            </w:r>
            <w:r w:rsidR="00366AF2" w:rsidRPr="000D786E">
              <w:rPr>
                <w:rFonts w:cs="B Mitra" w:hint="cs"/>
                <w:rtl/>
                <w:lang w:bidi="fa-IR"/>
              </w:rPr>
              <w:t>در مطالعات مرتبط با بیولوژی تولید مثل را بیان کند.</w:t>
            </w:r>
          </w:p>
          <w:p w:rsidR="00366AF2" w:rsidRPr="000D786E" w:rsidRDefault="00366AF2" w:rsidP="000D786E">
            <w:pPr>
              <w:pStyle w:val="ListParagraph"/>
              <w:numPr>
                <w:ilvl w:val="0"/>
                <w:numId w:val="35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 w:rsidRPr="000D786E">
              <w:rPr>
                <w:rFonts w:cs="B Mitra" w:hint="cs"/>
                <w:rtl/>
                <w:lang w:bidi="fa-IR"/>
              </w:rPr>
              <w:t>اجزای تشکیل دهنده یک مطالعه ایمنوهیستوشیمی را بداند.</w:t>
            </w:r>
          </w:p>
        </w:tc>
      </w:tr>
    </w:tbl>
    <w:p w:rsidR="00962158" w:rsidRPr="005A67CA" w:rsidRDefault="00962158" w:rsidP="00962158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962158" w:rsidRPr="005A67CA" w:rsidRDefault="00962158" w:rsidP="00962158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962158" w:rsidRPr="005A67CA" w:rsidRDefault="00962158" w:rsidP="00962158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962158" w:rsidRPr="005A67CA" w:rsidRDefault="00962158" w:rsidP="00962158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962158" w:rsidRDefault="00962158" w:rsidP="00962158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962158" w:rsidRDefault="00962158" w:rsidP="00962158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962158" w:rsidRPr="00227D78" w:rsidRDefault="00962158" w:rsidP="00962158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962158" w:rsidRPr="00E9548E" w:rsidRDefault="00962158" w:rsidP="00962158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962158" w:rsidRDefault="00962158" w:rsidP="00962158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3725C4" w:rsidRDefault="003725C4" w:rsidP="003725C4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693CFB" w:rsidRDefault="00693CFB" w:rsidP="00693CFB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693CFB" w:rsidRDefault="00693CFB" w:rsidP="00693CFB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693CFB" w:rsidRPr="008A1B7B" w:rsidRDefault="00693CFB" w:rsidP="00693CFB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t>بسمه تعالی</w:t>
      </w:r>
    </w:p>
    <w:p w:rsidR="00693CFB" w:rsidRPr="008A1B7B" w:rsidRDefault="00693CFB" w:rsidP="00693CFB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lastRenderedPageBreak/>
        <w:t>فرم طرح درس</w:t>
      </w:r>
    </w:p>
    <w:p w:rsidR="00693CFB" w:rsidRPr="002E3CF9" w:rsidRDefault="00693CFB" w:rsidP="00693CF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693CFB" w:rsidRDefault="00693CFB" w:rsidP="00693CFB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693CFB" w:rsidRPr="002E3CF9" w:rsidRDefault="00693CFB" w:rsidP="00693CFB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693CFB" w:rsidRPr="002E3CF9" w:rsidRDefault="00693CFB" w:rsidP="00693CF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693CFB" w:rsidTr="00B169CE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4333D0" w:rsidRDefault="00693CFB" w:rsidP="00693CFB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>هفت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مهدی مهدی پور</w:t>
            </w:r>
          </w:p>
          <w:p w:rsidR="00693CFB" w:rsidRPr="006B00BF" w:rsidRDefault="00693CFB" w:rsidP="00B169C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eastAsia"/>
                <w:rtl/>
              </w:rPr>
              <w:t xml:space="preserve"> </w:t>
            </w:r>
            <w:r w:rsidRPr="00693CF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آشنا</w:t>
            </w:r>
            <w:r w:rsidRPr="00693C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693CF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693CF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با</w:t>
            </w:r>
            <w:r w:rsidRPr="00693CFB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693CF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693C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693CF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وانفورمات</w:t>
            </w:r>
            <w:r w:rsidRPr="00693C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693CFB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</w:p>
        </w:tc>
      </w:tr>
      <w:tr w:rsidR="00693CFB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Pr="002E3CF9" w:rsidRDefault="00693CFB" w:rsidP="00B169CE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693CFB" w:rsidTr="00B169C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693CFB" w:rsidRPr="00CD3033" w:rsidRDefault="00693CFB" w:rsidP="00B169CE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spacing w:line="276" w:lineRule="auto"/>
              <w:rPr>
                <w:rFonts w:cs="B Mitra"/>
                <w:rtl/>
              </w:rPr>
            </w:pPr>
          </w:p>
          <w:p w:rsidR="00693CFB" w:rsidRPr="00CD3033" w:rsidRDefault="00693CFB" w:rsidP="00B169CE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93CFB" w:rsidRDefault="00693CFB" w:rsidP="00B169CE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693CFB" w:rsidRPr="00693CFB" w:rsidRDefault="00693CFB" w:rsidP="000D786E">
            <w:pPr>
              <w:pStyle w:val="ListParagraph"/>
              <w:numPr>
                <w:ilvl w:val="0"/>
                <w:numId w:val="3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دیتابیس های بیوانفورماتیکی را بشناسد.</w:t>
            </w:r>
          </w:p>
          <w:p w:rsidR="00693CFB" w:rsidRPr="0002211D" w:rsidRDefault="0002211D" w:rsidP="000D786E">
            <w:pPr>
              <w:pStyle w:val="ListParagraph"/>
              <w:numPr>
                <w:ilvl w:val="0"/>
                <w:numId w:val="31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 xml:space="preserve">اهمیت و </w:t>
            </w:r>
            <w:r w:rsidR="00693CFB">
              <w:rPr>
                <w:rFonts w:cs="B Mitra" w:hint="cs"/>
                <w:rtl/>
                <w:lang w:bidi="fa-IR"/>
              </w:rPr>
              <w:t>کاربرد</w:t>
            </w:r>
            <w:r>
              <w:rPr>
                <w:rFonts w:cs="B Mitra" w:hint="cs"/>
                <w:rtl/>
                <w:lang w:bidi="fa-IR"/>
              </w:rPr>
              <w:t xml:space="preserve"> بیوانفورماتیک در مطالعات بیولوژی تولید مثل را بیان کند.</w:t>
            </w:r>
          </w:p>
          <w:p w:rsidR="0002211D" w:rsidRPr="0002211D" w:rsidRDefault="0002211D" w:rsidP="0002211D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ind w:left="360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693CFB" w:rsidRPr="005A67CA" w:rsidRDefault="00693CFB" w:rsidP="00693CFB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693CFB" w:rsidRPr="005A67CA" w:rsidRDefault="00693CFB" w:rsidP="00693CFB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693CFB" w:rsidRPr="005A67CA" w:rsidRDefault="00693CFB" w:rsidP="00693CFB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693CFB" w:rsidRPr="005A67CA" w:rsidRDefault="00693CFB" w:rsidP="00693CFB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693CFB" w:rsidRDefault="00693CFB" w:rsidP="00693CFB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693CFB" w:rsidRDefault="00693CFB" w:rsidP="00693CF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693CFB" w:rsidRPr="00227D78" w:rsidRDefault="00693CFB" w:rsidP="00693CF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693CFB" w:rsidRPr="00E9548E" w:rsidRDefault="00693CFB" w:rsidP="00693CFB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693CFB" w:rsidRDefault="00693CFB" w:rsidP="00693CFB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p w:rsidR="000D786E" w:rsidRDefault="000D786E">
      <w:pPr>
        <w:rPr>
          <w:rFonts w:cs="B Nazanin"/>
          <w:b/>
          <w:bCs/>
          <w:sz w:val="20"/>
          <w:szCs w:val="20"/>
          <w:lang w:bidi="fa-IR"/>
        </w:rPr>
      </w:pPr>
      <w:r>
        <w:rPr>
          <w:rFonts w:cs="B Nazanin"/>
          <w:b/>
          <w:bCs/>
          <w:sz w:val="20"/>
          <w:szCs w:val="20"/>
          <w:lang w:bidi="fa-IR"/>
        </w:rPr>
        <w:br w:type="page"/>
      </w:r>
    </w:p>
    <w:p w:rsidR="000D786E" w:rsidRPr="008A1B7B" w:rsidRDefault="000D786E" w:rsidP="000D786E">
      <w:pPr>
        <w:jc w:val="center"/>
        <w:rPr>
          <w:b/>
          <w:bCs/>
          <w:sz w:val="28"/>
          <w:szCs w:val="28"/>
          <w:rtl/>
          <w:lang w:bidi="fa-IR"/>
        </w:rPr>
      </w:pPr>
      <w:r w:rsidRPr="008A1B7B">
        <w:rPr>
          <w:rFonts w:hint="cs"/>
          <w:b/>
          <w:bCs/>
          <w:sz w:val="28"/>
          <w:szCs w:val="28"/>
          <w:rtl/>
          <w:lang w:bidi="fa-IR"/>
        </w:rPr>
        <w:lastRenderedPageBreak/>
        <w:t>بسمه تعالی</w:t>
      </w:r>
    </w:p>
    <w:p w:rsidR="000D786E" w:rsidRPr="008A1B7B" w:rsidRDefault="000D786E" w:rsidP="000D786E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  <w:r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طرح درس</w:t>
      </w:r>
    </w:p>
    <w:p w:rsidR="000D786E" w:rsidRPr="002E3CF9" w:rsidRDefault="000D786E" w:rsidP="000D786E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کد درس: بیوتکنولوژی</w:t>
      </w:r>
      <w:r w:rsidRPr="00D5708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w:r w:rsidRPr="00436272">
        <w:rPr>
          <w:rFonts w:cs="B Nazanin"/>
          <w:sz w:val="24"/>
          <w:szCs w:val="24"/>
          <w:rtl/>
          <w:lang w:bidi="fa-IR"/>
        </w:rPr>
        <w:t>19349426</w:t>
      </w:r>
      <w:r>
        <w:rPr>
          <w:rFonts w:cs="B Nazanin" w:hint="cs"/>
          <w:sz w:val="24"/>
          <w:szCs w:val="24"/>
          <w:rtl/>
          <w:lang w:bidi="fa-IR"/>
        </w:rPr>
        <w:t xml:space="preserve">)    </w:t>
      </w:r>
      <w:r>
        <w:rPr>
          <w:rFonts w:cs="B Nazanin"/>
          <w:sz w:val="24"/>
          <w:szCs w:val="24"/>
          <w:rtl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           </w:t>
      </w:r>
      <w:r w:rsidRPr="002E3CF9">
        <w:rPr>
          <w:rFonts w:cs="B Nazanin" w:hint="cs"/>
          <w:sz w:val="24"/>
          <w:szCs w:val="24"/>
          <w:rtl/>
          <w:lang w:bidi="fa-IR"/>
        </w:rPr>
        <w:t>رشته و مقطع تحصیلی:</w:t>
      </w:r>
      <w:r>
        <w:rPr>
          <w:rFonts w:cs="B Nazanin" w:hint="cs"/>
          <w:sz w:val="24"/>
          <w:szCs w:val="24"/>
          <w:rtl/>
          <w:lang w:bidi="fa-IR"/>
        </w:rPr>
        <w:t xml:space="preserve"> بیولوژی تولیدمثل- دکترا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ترم: </w:t>
      </w:r>
      <w:r>
        <w:rPr>
          <w:rFonts w:cs="B Nazanin" w:hint="cs"/>
          <w:sz w:val="24"/>
          <w:szCs w:val="24"/>
          <w:rtl/>
          <w:lang w:bidi="fa-IR"/>
        </w:rPr>
        <w:t>سوم</w:t>
      </w:r>
    </w:p>
    <w:p w:rsidR="000D786E" w:rsidRDefault="000D786E" w:rsidP="000D786E">
      <w:pPr>
        <w:tabs>
          <w:tab w:val="left" w:pos="3165"/>
          <w:tab w:val="right" w:pos="13527"/>
        </w:tabs>
        <w:bidi/>
        <w:spacing w:after="0" w:line="240" w:lineRule="auto"/>
        <w:ind w:right="-709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 xml:space="preserve">محل برگزاری: </w:t>
      </w:r>
      <w:r>
        <w:rPr>
          <w:rFonts w:cs="B Nazanin" w:hint="cs"/>
          <w:sz w:val="24"/>
          <w:szCs w:val="24"/>
          <w:rtl/>
          <w:lang w:bidi="fa-IR"/>
        </w:rPr>
        <w:t>دانشکده علوم نوین پزشکی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      نیمسال:</w:t>
      </w:r>
      <w:r w:rsidRPr="002E3CF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ول 99-1398                                           </w:t>
      </w:r>
      <w:r w:rsidRPr="002E3CF9">
        <w:rPr>
          <w:rFonts w:cs="B Nazanin" w:hint="cs"/>
          <w:sz w:val="24"/>
          <w:szCs w:val="24"/>
          <w:rtl/>
          <w:lang w:bidi="fa-IR"/>
        </w:rPr>
        <w:t>روز و ساعت برگزاری:</w:t>
      </w:r>
      <w:r>
        <w:rPr>
          <w:rFonts w:cs="B Nazanin" w:hint="cs"/>
          <w:sz w:val="24"/>
          <w:szCs w:val="24"/>
          <w:rtl/>
          <w:lang w:bidi="fa-IR"/>
        </w:rPr>
        <w:t xml:space="preserve"> چهارشنبه </w:t>
      </w:r>
      <w:r>
        <w:rPr>
          <w:rFonts w:ascii="Times New Roman" w:hAnsi="Times New Roman" w:cs="Times New Roman" w:hint="cs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12-10)</w:t>
      </w:r>
    </w:p>
    <w:p w:rsidR="000D786E" w:rsidRPr="002E3CF9" w:rsidRDefault="000D786E" w:rsidP="000D786E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عداد و نوع واحد (نظری</w:t>
      </w:r>
      <w:r w:rsidRPr="002E3CF9">
        <w:rPr>
          <w:rFonts w:cs="B Nazanin" w:hint="cs"/>
          <w:sz w:val="24"/>
          <w:szCs w:val="24"/>
          <w:rtl/>
          <w:lang w:bidi="fa-IR"/>
        </w:rPr>
        <w:t>/ عملی):</w:t>
      </w:r>
      <w:r>
        <w:rPr>
          <w:rFonts w:cs="B Nazanin" w:hint="cs"/>
          <w:sz w:val="24"/>
          <w:szCs w:val="24"/>
          <w:rtl/>
          <w:lang w:bidi="fa-IR"/>
        </w:rPr>
        <w:t xml:space="preserve"> (1 نظری)                            </w:t>
      </w:r>
      <w:r>
        <w:rPr>
          <w:rFonts w:cs="B Nazanin" w:hint="cs"/>
          <w:sz w:val="24"/>
          <w:szCs w:val="24"/>
          <w:rtl/>
          <w:lang w:bidi="fa-IR"/>
        </w:rPr>
        <w:tab/>
        <w:t xml:space="preserve">           دروس پیش نیاز: فن آوری های کمک باروری </w:t>
      </w:r>
      <w:r>
        <w:rPr>
          <w:rFonts w:cs="B Nazanin"/>
          <w:sz w:val="24"/>
          <w:szCs w:val="24"/>
          <w:lang w:bidi="fa-IR"/>
        </w:rPr>
        <w:t>ART</w:t>
      </w:r>
      <w:r>
        <w:rPr>
          <w:rFonts w:cs="B Nazanin"/>
          <w:sz w:val="24"/>
          <w:szCs w:val="24"/>
          <w:rtl/>
          <w:lang w:bidi="fa-IR"/>
        </w:rPr>
        <w:tab/>
      </w:r>
      <w:r w:rsidRPr="002E3CF9">
        <w:rPr>
          <w:rFonts w:cs="B Nazanin" w:hint="cs"/>
          <w:sz w:val="24"/>
          <w:szCs w:val="24"/>
          <w:rtl/>
          <w:lang w:bidi="fa-IR"/>
        </w:rPr>
        <w:t>شماره تماس دانشکده:</w:t>
      </w:r>
      <w:r>
        <w:rPr>
          <w:rFonts w:cs="B Nazanin" w:hint="cs"/>
          <w:sz w:val="24"/>
          <w:szCs w:val="24"/>
          <w:rtl/>
          <w:lang w:bidi="fa-IR"/>
        </w:rPr>
        <w:t>33355790</w:t>
      </w:r>
    </w:p>
    <w:p w:rsidR="000D786E" w:rsidRPr="002E3CF9" w:rsidRDefault="000D786E" w:rsidP="000D786E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2E3CF9">
        <w:rPr>
          <w:rFonts w:cs="B Nazanin" w:hint="cs"/>
          <w:sz w:val="24"/>
          <w:szCs w:val="24"/>
          <w:rtl/>
          <w:lang w:bidi="fa-IR"/>
        </w:rPr>
        <w:t>مدرس یا مدرسی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مهدی مهدی پور-نصرت اله ضرغامی</w:t>
      </w:r>
    </w:p>
    <w:tbl>
      <w:tblPr>
        <w:tblStyle w:val="TableGrid"/>
        <w:tblpPr w:leftFromText="180" w:rightFromText="180" w:vertAnchor="text" w:horzAnchor="margin" w:tblpX="-459" w:tblpY="116"/>
        <w:tblW w:w="13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4"/>
        <w:gridCol w:w="1352"/>
        <w:gridCol w:w="776"/>
        <w:gridCol w:w="1267"/>
        <w:gridCol w:w="1126"/>
        <w:gridCol w:w="1267"/>
        <w:gridCol w:w="1126"/>
        <w:gridCol w:w="5657"/>
      </w:tblGrid>
      <w:tr w:rsidR="000D786E" w:rsidTr="00141EE0">
        <w:trPr>
          <w:trHeight w:val="433"/>
        </w:trPr>
        <w:tc>
          <w:tcPr>
            <w:tcW w:w="13945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4333D0" w:rsidRDefault="000D786E" w:rsidP="000D786E">
            <w:pPr>
              <w:bidi/>
              <w:spacing w:after="120"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جلسه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هشتم</w:t>
            </w:r>
            <w:r w:rsidRPr="004333D0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- مدرس: دکتر </w:t>
            </w: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ضرغامی</w:t>
            </w:r>
          </w:p>
          <w:p w:rsidR="000D786E" w:rsidRPr="006B00BF" w:rsidRDefault="000D786E" w:rsidP="000D786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A67CA">
              <w:rPr>
                <w:rFonts w:cs="B Nazanin" w:hint="cs"/>
                <w:b/>
                <w:bCs/>
                <w:sz w:val="24"/>
                <w:szCs w:val="24"/>
                <w:rtl/>
              </w:rPr>
              <w:t>هدف کلی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hint="eastAsia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مباحث اخلاقی در بیوتکنولوژی</w:t>
            </w:r>
          </w:p>
        </w:tc>
      </w:tr>
      <w:tr w:rsidR="000D786E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606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Pr="002E3CF9" w:rsidRDefault="000D786E" w:rsidP="00141EE0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2E3CF9">
              <w:rPr>
                <w:rFonts w:cs="B Nazanin" w:hint="cs"/>
                <w:b/>
                <w:bCs/>
                <w:sz w:val="24"/>
                <w:szCs w:val="24"/>
                <w:rtl/>
              </w:rPr>
              <w:t>اهداف اختصاصی</w:t>
            </w:r>
          </w:p>
        </w:tc>
      </w:tr>
      <w:tr w:rsidR="000D786E" w:rsidTr="00141E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1137"/>
        </w:trPr>
        <w:tc>
          <w:tcPr>
            <w:tcW w:w="137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  <w:rtl/>
              </w:rPr>
            </w:pPr>
            <w:r w:rsidRPr="00CD3033">
              <w:rPr>
                <w:rFonts w:cs="B Mitra" w:hint="cs"/>
                <w:rtl/>
              </w:rPr>
              <w:t>امتحان پایان ترم</w:t>
            </w:r>
          </w:p>
          <w:p w:rsidR="000D786E" w:rsidRPr="00CD3033" w:rsidRDefault="000D786E" w:rsidP="00141EE0">
            <w:pPr>
              <w:spacing w:line="276" w:lineRule="auto"/>
              <w:rPr>
                <w:rFonts w:cs="B Mitra"/>
              </w:rPr>
            </w:pPr>
          </w:p>
        </w:tc>
        <w:tc>
          <w:tcPr>
            <w:tcW w:w="135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امپیوتر</w:t>
            </w:r>
            <w:r>
              <w:rPr>
                <w:rFonts w:cs="B Mitra" w:hint="cs"/>
                <w:rtl/>
              </w:rPr>
              <w:t xml:space="preserve"> و وایت برد</w:t>
            </w:r>
          </w:p>
        </w:tc>
        <w:tc>
          <w:tcPr>
            <w:tcW w:w="7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2  ساعت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bidi/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کلاس درس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tabs>
                <w:tab w:val="left" w:pos="750"/>
              </w:tabs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tabs>
                <w:tab w:val="left" w:pos="750"/>
              </w:tabs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شرکت فعال در کلاس و مشارکت</w:t>
            </w:r>
            <w:r>
              <w:rPr>
                <w:rFonts w:cs="B Mitra" w:hint="cs"/>
                <w:rtl/>
              </w:rPr>
              <w:t xml:space="preserve"> در بحث</w:t>
            </w:r>
          </w:p>
        </w:tc>
        <w:tc>
          <w:tcPr>
            <w:tcW w:w="126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</w:rPr>
            </w:pPr>
            <w:r w:rsidRPr="00CD3033">
              <w:rPr>
                <w:rFonts w:cs="B Mitra" w:hint="cs"/>
                <w:rtl/>
              </w:rPr>
              <w:t>سخنر</w:t>
            </w:r>
            <w:r>
              <w:rPr>
                <w:rFonts w:cs="B Mitra" w:hint="cs"/>
                <w:rtl/>
                <w:lang w:bidi="fa-IR"/>
              </w:rPr>
              <w:t>ا</w:t>
            </w:r>
            <w:r w:rsidRPr="00CD3033">
              <w:rPr>
                <w:rFonts w:cs="B Mitra" w:hint="cs"/>
                <w:rtl/>
              </w:rPr>
              <w:t>نی و تشویق دانشجویان برای مشارکت بیشتر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spacing w:line="276" w:lineRule="auto"/>
              <w:rPr>
                <w:rFonts w:cs="B Mitra"/>
                <w:rtl/>
              </w:rPr>
            </w:pPr>
          </w:p>
          <w:p w:rsidR="000D786E" w:rsidRPr="00CD3033" w:rsidRDefault="000D786E" w:rsidP="00141EE0">
            <w:pPr>
              <w:spacing w:line="276" w:lineRule="auto"/>
              <w:jc w:val="center"/>
              <w:rPr>
                <w:rFonts w:cs="B Mitra"/>
                <w:lang w:bidi="fa-IR"/>
              </w:rPr>
            </w:pPr>
            <w:r w:rsidRPr="00CD3033">
              <w:rPr>
                <w:rFonts w:cs="B Mitra" w:hint="cs"/>
                <w:rtl/>
              </w:rPr>
              <w:t>شناختی</w:t>
            </w:r>
          </w:p>
        </w:tc>
        <w:tc>
          <w:tcPr>
            <w:tcW w:w="565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D786E" w:rsidRDefault="000D786E" w:rsidP="00141EE0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Zar"/>
                <w:b/>
                <w:bCs/>
                <w:rtl/>
                <w:lang w:bidi="fa-IR"/>
              </w:rPr>
            </w:pPr>
            <w:r w:rsidRPr="00F60384">
              <w:rPr>
                <w:rFonts w:cs="B Zar" w:hint="cs"/>
                <w:b/>
                <w:bCs/>
                <w:rtl/>
                <w:lang w:bidi="fa-IR"/>
              </w:rPr>
              <w:t>انتظار می رود درپایان جلسه دانشجو بتواند :</w:t>
            </w:r>
          </w:p>
          <w:p w:rsidR="000D786E" w:rsidRPr="002A5C5A" w:rsidRDefault="000D786E" w:rsidP="000D786E">
            <w:pPr>
              <w:pStyle w:val="ListParagraph"/>
              <w:numPr>
                <w:ilvl w:val="0"/>
                <w:numId w:val="30"/>
              </w:num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rtl/>
                <w:lang w:bidi="fa-IR"/>
              </w:rPr>
              <w:t>اهمیت موارد اخلاقی در زمینه بیوتکنولوژی را بیان کند</w:t>
            </w:r>
          </w:p>
        </w:tc>
      </w:tr>
    </w:tbl>
    <w:p w:rsidR="000D786E" w:rsidRPr="005A67CA" w:rsidRDefault="000D786E" w:rsidP="000D786E">
      <w:pPr>
        <w:pStyle w:val="ListParagraph"/>
        <w:numPr>
          <w:ilvl w:val="0"/>
          <w:numId w:val="2"/>
        </w:numPr>
        <w:bidi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سیاست مسئول دوره در مورد برخورد با غیبت و تاخیر دانشجو در کلاس: گزارش به اداره آموزش</w:t>
      </w:r>
    </w:p>
    <w:p w:rsidR="000D786E" w:rsidRPr="005A67CA" w:rsidRDefault="000D786E" w:rsidP="000D786E">
      <w:pPr>
        <w:pStyle w:val="ListParagraph"/>
        <w:numPr>
          <w:ilvl w:val="0"/>
          <w:numId w:val="2"/>
        </w:numPr>
        <w:tabs>
          <w:tab w:val="right" w:pos="5163"/>
          <w:tab w:val="right" w:pos="5305"/>
        </w:tabs>
        <w:bidi/>
        <w:spacing w:after="0"/>
        <w:ind w:left="360"/>
        <w:rPr>
          <w:rFonts w:cs="B Nazanin"/>
          <w:b/>
          <w:bCs/>
          <w:sz w:val="20"/>
          <w:szCs w:val="20"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>نحوه ارزشیابی دانشجو و بارم مربوط به هر ارزشیابی:</w:t>
      </w:r>
    </w:p>
    <w:p w:rsidR="000D786E" w:rsidRPr="005A67CA" w:rsidRDefault="000D786E" w:rsidP="000D786E">
      <w:pPr>
        <w:tabs>
          <w:tab w:val="right" w:pos="5163"/>
          <w:tab w:val="right" w:pos="5305"/>
        </w:tabs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الف) در طول دوره (کوئیز، تکالیف،امتحان،میان ترم ....)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 xml:space="preserve">-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بارم 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-</w:t>
      </w:r>
    </w:p>
    <w:p w:rsidR="000D786E" w:rsidRPr="005A67CA" w:rsidRDefault="000D786E" w:rsidP="000D786E">
      <w:pPr>
        <w:bidi/>
        <w:spacing w:after="0" w:line="240" w:lineRule="auto"/>
        <w:ind w:left="360"/>
        <w:rPr>
          <w:rFonts w:cs="B Nazanin"/>
          <w:b/>
          <w:bCs/>
          <w:sz w:val="20"/>
          <w:szCs w:val="20"/>
          <w:rtl/>
          <w:lang w:bidi="fa-IR"/>
        </w:rPr>
      </w:pP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        ب) پایان دوره: امتحان                                                            </w:t>
      </w:r>
      <w:r w:rsidRPr="005A67CA">
        <w:rPr>
          <w:rFonts w:cs="B Nazanin"/>
          <w:b/>
          <w:bCs/>
          <w:sz w:val="20"/>
          <w:szCs w:val="20"/>
          <w:lang w:bidi="fa-IR"/>
        </w:rPr>
        <w:t xml:space="preserve">                       </w:t>
      </w:r>
      <w:r w:rsidRPr="005A67CA">
        <w:rPr>
          <w:rFonts w:cs="B Nazanin" w:hint="cs"/>
          <w:b/>
          <w:bCs/>
          <w:sz w:val="20"/>
          <w:szCs w:val="20"/>
          <w:rtl/>
          <w:lang w:bidi="fa-IR"/>
        </w:rPr>
        <w:t xml:space="preserve">بارم: </w:t>
      </w:r>
      <w:r>
        <w:rPr>
          <w:rFonts w:cs="B Nazanin" w:hint="cs"/>
          <w:b/>
          <w:bCs/>
          <w:sz w:val="20"/>
          <w:szCs w:val="20"/>
          <w:rtl/>
          <w:lang w:bidi="fa-IR"/>
        </w:rPr>
        <w:t>25/1</w:t>
      </w:r>
    </w:p>
    <w:p w:rsidR="000D786E" w:rsidRDefault="000D786E" w:rsidP="000D786E">
      <w:pPr>
        <w:pStyle w:val="ListParagraph"/>
        <w:tabs>
          <w:tab w:val="right" w:pos="344"/>
          <w:tab w:val="right" w:pos="627"/>
        </w:tabs>
        <w:bidi/>
        <w:spacing w:after="0" w:line="240" w:lineRule="auto"/>
        <w:ind w:left="344"/>
        <w:rPr>
          <w:rFonts w:cs="B Nazanin"/>
          <w:b/>
          <w:bCs/>
          <w:sz w:val="24"/>
          <w:szCs w:val="24"/>
          <w:lang w:bidi="fa-IR"/>
        </w:rPr>
      </w:pPr>
    </w:p>
    <w:p w:rsidR="000D786E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344" w:firstLine="0"/>
        <w:rPr>
          <w:rFonts w:cs="B Nazanin"/>
          <w:b/>
          <w:bCs/>
          <w:sz w:val="24"/>
          <w:szCs w:val="24"/>
          <w:lang w:bidi="fa-IR"/>
        </w:rPr>
      </w:pP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>منابع اصلی درس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2E3CF9">
        <w:rPr>
          <w:rFonts w:cs="B Nazanin" w:hint="cs"/>
          <w:b/>
          <w:bCs/>
          <w:sz w:val="24"/>
          <w:szCs w:val="24"/>
          <w:rtl/>
          <w:lang w:bidi="fa-IR"/>
        </w:rPr>
        <w:t xml:space="preserve">(رفرانس): </w:t>
      </w:r>
    </w:p>
    <w:p w:rsidR="000D786E" w:rsidRPr="00227D78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4"/>
          <w:szCs w:val="24"/>
        </w:rPr>
      </w:pPr>
      <w:r w:rsidRPr="00227D78">
        <w:rPr>
          <w:rFonts w:cs="B Nazanin"/>
          <w:b/>
          <w:bCs/>
          <w:sz w:val="24"/>
          <w:szCs w:val="24"/>
        </w:rPr>
        <w:t xml:space="preserve">Recombinant DNA and Biotechnology: A Guide for Students, Helen </w:t>
      </w:r>
      <w:proofErr w:type="spellStart"/>
      <w:r w:rsidRPr="00227D78">
        <w:rPr>
          <w:rFonts w:cs="B Nazanin"/>
          <w:b/>
          <w:bCs/>
          <w:sz w:val="24"/>
          <w:szCs w:val="24"/>
        </w:rPr>
        <w:t>Kreuzer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 </w:t>
      </w:r>
    </w:p>
    <w:p w:rsidR="000D786E" w:rsidRPr="00E9548E" w:rsidRDefault="000D786E" w:rsidP="000D786E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spacing w:after="0" w:line="240" w:lineRule="auto"/>
        <w:rPr>
          <w:rFonts w:cs="B Nazanin"/>
          <w:b/>
          <w:bCs/>
          <w:sz w:val="20"/>
          <w:szCs w:val="20"/>
          <w:lang w:bidi="fa-IR"/>
        </w:rPr>
      </w:pPr>
      <w:r w:rsidRPr="00227D78">
        <w:rPr>
          <w:rFonts w:cs="B Nazanin"/>
          <w:b/>
          <w:bCs/>
          <w:sz w:val="24"/>
          <w:szCs w:val="24"/>
        </w:rPr>
        <w:t xml:space="preserve">DNA Science: A First Course, David A. </w:t>
      </w:r>
      <w:proofErr w:type="spellStart"/>
      <w:r w:rsidRPr="00227D78">
        <w:rPr>
          <w:rFonts w:cs="B Nazanin"/>
          <w:b/>
          <w:bCs/>
          <w:sz w:val="24"/>
          <w:szCs w:val="24"/>
        </w:rPr>
        <w:t>Micklos</w:t>
      </w:r>
      <w:proofErr w:type="spellEnd"/>
      <w:r w:rsidRPr="00227D78">
        <w:rPr>
          <w:rFonts w:cs="B Nazanin"/>
          <w:b/>
          <w:bCs/>
          <w:sz w:val="24"/>
          <w:szCs w:val="24"/>
        </w:rPr>
        <w:t xml:space="preserve">, Greg A. </w:t>
      </w:r>
      <w:proofErr w:type="spellStart"/>
      <w:r w:rsidRPr="00227D78">
        <w:rPr>
          <w:rFonts w:cs="B Nazanin"/>
          <w:b/>
          <w:bCs/>
          <w:sz w:val="24"/>
          <w:szCs w:val="24"/>
        </w:rPr>
        <w:t>Freyer</w:t>
      </w:r>
      <w:proofErr w:type="spellEnd"/>
    </w:p>
    <w:p w:rsidR="00EE2715" w:rsidRDefault="00EE2715" w:rsidP="009227F5">
      <w:pPr>
        <w:pStyle w:val="ListParagraph"/>
        <w:tabs>
          <w:tab w:val="right" w:pos="344"/>
          <w:tab w:val="right" w:pos="627"/>
        </w:tabs>
        <w:spacing w:after="0" w:line="240" w:lineRule="auto"/>
        <w:ind w:left="1080"/>
        <w:rPr>
          <w:rFonts w:cs="B Nazanin"/>
          <w:b/>
          <w:bCs/>
          <w:sz w:val="20"/>
          <w:szCs w:val="20"/>
          <w:rtl/>
          <w:lang w:bidi="fa-IR"/>
        </w:rPr>
      </w:pPr>
    </w:p>
    <w:sectPr w:rsidR="00EE2715" w:rsidSect="002E3CF9">
      <w:footerReference w:type="default" r:id="rId8"/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589D" w:rsidRDefault="00F6589D" w:rsidP="00CF3475">
      <w:pPr>
        <w:spacing w:after="0" w:line="240" w:lineRule="auto"/>
      </w:pPr>
      <w:r>
        <w:separator/>
      </w:r>
    </w:p>
  </w:endnote>
  <w:endnote w:type="continuationSeparator" w:id="0">
    <w:p w:rsidR="00F6589D" w:rsidRDefault="00F6589D" w:rsidP="00CF3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1747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43EE" w:rsidRDefault="00B343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756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343EE" w:rsidRDefault="00B343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589D" w:rsidRDefault="00F6589D" w:rsidP="00CF3475">
      <w:pPr>
        <w:spacing w:after="0" w:line="240" w:lineRule="auto"/>
      </w:pPr>
      <w:r>
        <w:separator/>
      </w:r>
    </w:p>
  </w:footnote>
  <w:footnote w:type="continuationSeparator" w:id="0">
    <w:p w:rsidR="00F6589D" w:rsidRDefault="00F6589D" w:rsidP="00CF34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637F"/>
    <w:multiLevelType w:val="hybridMultilevel"/>
    <w:tmpl w:val="FE7A4C50"/>
    <w:lvl w:ilvl="0" w:tplc="8C622FA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EA13CD"/>
    <w:multiLevelType w:val="hybridMultilevel"/>
    <w:tmpl w:val="19E0FDC4"/>
    <w:lvl w:ilvl="0" w:tplc="AC6C515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EFB606F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60752B"/>
    <w:multiLevelType w:val="hybridMultilevel"/>
    <w:tmpl w:val="87D802F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4">
    <w:nsid w:val="230002B3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710D06"/>
    <w:multiLevelType w:val="hybridMultilevel"/>
    <w:tmpl w:val="8C88CFEE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502FFA"/>
    <w:multiLevelType w:val="hybridMultilevel"/>
    <w:tmpl w:val="0B30A8FA"/>
    <w:lvl w:ilvl="0" w:tplc="78C4860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B62794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E1986"/>
    <w:multiLevelType w:val="hybridMultilevel"/>
    <w:tmpl w:val="F476187A"/>
    <w:lvl w:ilvl="0" w:tplc="4BD21988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9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10">
    <w:nsid w:val="3AA47587"/>
    <w:multiLevelType w:val="hybridMultilevel"/>
    <w:tmpl w:val="002271DC"/>
    <w:lvl w:ilvl="0" w:tplc="52E21780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AF463A5"/>
    <w:multiLevelType w:val="hybridMultilevel"/>
    <w:tmpl w:val="F05A2B08"/>
    <w:lvl w:ilvl="0" w:tplc="D9DEC5C0">
      <w:start w:val="1"/>
      <w:numFmt w:val="decimal"/>
      <w:lvlText w:val="%1-"/>
      <w:lvlJc w:val="left"/>
      <w:pPr>
        <w:ind w:left="735" w:hanging="375"/>
      </w:pPr>
      <w:rPr>
        <w:rFonts w:cs="B Nazani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197E61"/>
    <w:multiLevelType w:val="hybridMultilevel"/>
    <w:tmpl w:val="E370F5F8"/>
    <w:lvl w:ilvl="0" w:tplc="95AA2E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7F6C89"/>
    <w:multiLevelType w:val="hybridMultilevel"/>
    <w:tmpl w:val="D586FEC6"/>
    <w:lvl w:ilvl="0" w:tplc="B066B1B4">
      <w:start w:val="1"/>
      <w:numFmt w:val="decimal"/>
      <w:lvlText w:val="%1."/>
      <w:lvlJc w:val="left"/>
      <w:pPr>
        <w:ind w:left="720" w:hanging="360"/>
      </w:pPr>
      <w:rPr>
        <w:rFonts w:cs="B Zar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22582A"/>
    <w:multiLevelType w:val="hybridMultilevel"/>
    <w:tmpl w:val="A8507F96"/>
    <w:lvl w:ilvl="0" w:tplc="7FD80E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E52748"/>
    <w:multiLevelType w:val="hybridMultilevel"/>
    <w:tmpl w:val="5B9E2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63D62F4"/>
    <w:multiLevelType w:val="hybridMultilevel"/>
    <w:tmpl w:val="3E0E2098"/>
    <w:lvl w:ilvl="0" w:tplc="90185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BE38D2"/>
    <w:multiLevelType w:val="hybridMultilevel"/>
    <w:tmpl w:val="12C4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936D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F2080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127611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2E62EB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187974"/>
    <w:multiLevelType w:val="hybridMultilevel"/>
    <w:tmpl w:val="E462085E"/>
    <w:lvl w:ilvl="0" w:tplc="ED069A38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593E7A62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1A12135"/>
    <w:multiLevelType w:val="hybridMultilevel"/>
    <w:tmpl w:val="E62487AA"/>
    <w:lvl w:ilvl="0" w:tplc="B57CF8A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38B0EDE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5256BD"/>
    <w:multiLevelType w:val="hybridMultilevel"/>
    <w:tmpl w:val="1E643D24"/>
    <w:lvl w:ilvl="0" w:tplc="047A1E4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0D32AC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B83389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012035"/>
    <w:multiLevelType w:val="hybridMultilevel"/>
    <w:tmpl w:val="52DAC636"/>
    <w:lvl w:ilvl="0" w:tplc="456223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8"/>
  </w:num>
  <w:num w:numId="3">
    <w:abstractNumId w:val="24"/>
  </w:num>
  <w:num w:numId="4">
    <w:abstractNumId w:val="11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8"/>
  </w:num>
  <w:num w:numId="10">
    <w:abstractNumId w:val="13"/>
  </w:num>
  <w:num w:numId="11">
    <w:abstractNumId w:val="2"/>
  </w:num>
  <w:num w:numId="12">
    <w:abstractNumId w:val="15"/>
  </w:num>
  <w:num w:numId="13">
    <w:abstractNumId w:val="29"/>
  </w:num>
  <w:num w:numId="14">
    <w:abstractNumId w:val="5"/>
  </w:num>
  <w:num w:numId="15">
    <w:abstractNumId w:val="26"/>
  </w:num>
  <w:num w:numId="16">
    <w:abstractNumId w:val="19"/>
  </w:num>
  <w:num w:numId="17">
    <w:abstractNumId w:val="4"/>
  </w:num>
  <w:num w:numId="18">
    <w:abstractNumId w:val="30"/>
  </w:num>
  <w:num w:numId="19">
    <w:abstractNumId w:val="23"/>
  </w:num>
  <w:num w:numId="20">
    <w:abstractNumId w:val="18"/>
  </w:num>
  <w:num w:numId="21">
    <w:abstractNumId w:val="7"/>
  </w:num>
  <w:num w:numId="22">
    <w:abstractNumId w:val="20"/>
  </w:num>
  <w:num w:numId="23">
    <w:abstractNumId w:val="31"/>
  </w:num>
  <w:num w:numId="24">
    <w:abstractNumId w:val="21"/>
  </w:num>
  <w:num w:numId="25">
    <w:abstractNumId w:val="16"/>
  </w:num>
  <w:num w:numId="26">
    <w:abstractNumId w:val="27"/>
  </w:num>
  <w:num w:numId="27">
    <w:abstractNumId w:val="0"/>
  </w:num>
  <w:num w:numId="28">
    <w:abstractNumId w:val="25"/>
  </w:num>
  <w:num w:numId="29">
    <w:abstractNumId w:val="10"/>
  </w:num>
  <w:num w:numId="30">
    <w:abstractNumId w:val="6"/>
  </w:num>
  <w:num w:numId="31">
    <w:abstractNumId w:val="22"/>
  </w:num>
  <w:num w:numId="32">
    <w:abstractNumId w:val="1"/>
  </w:num>
  <w:num w:numId="33">
    <w:abstractNumId w:val="12"/>
  </w:num>
  <w:num w:numId="34">
    <w:abstractNumId w:val="17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NLQwMzAzMzcwtTEyUdpeDU4uLM/DyQApNaAK9dkTMsAAAA"/>
  </w:docVars>
  <w:rsids>
    <w:rsidRoot w:val="0036628E"/>
    <w:rsid w:val="0002211D"/>
    <w:rsid w:val="000649A2"/>
    <w:rsid w:val="000665B0"/>
    <w:rsid w:val="000B3081"/>
    <w:rsid w:val="000B3B87"/>
    <w:rsid w:val="000D786E"/>
    <w:rsid w:val="000E1589"/>
    <w:rsid w:val="000E31A3"/>
    <w:rsid w:val="000E31DF"/>
    <w:rsid w:val="000F59ED"/>
    <w:rsid w:val="001163CE"/>
    <w:rsid w:val="00141D2F"/>
    <w:rsid w:val="00150441"/>
    <w:rsid w:val="00153372"/>
    <w:rsid w:val="00171BD9"/>
    <w:rsid w:val="00174478"/>
    <w:rsid w:val="001E446D"/>
    <w:rsid w:val="001F5B48"/>
    <w:rsid w:val="002030CB"/>
    <w:rsid w:val="00227D78"/>
    <w:rsid w:val="00230BAA"/>
    <w:rsid w:val="00241307"/>
    <w:rsid w:val="00241EB8"/>
    <w:rsid w:val="00296F92"/>
    <w:rsid w:val="002A5C5A"/>
    <w:rsid w:val="002B425F"/>
    <w:rsid w:val="002C3765"/>
    <w:rsid w:val="002E3CF9"/>
    <w:rsid w:val="002F4CA7"/>
    <w:rsid w:val="003137C0"/>
    <w:rsid w:val="003139D8"/>
    <w:rsid w:val="003240AD"/>
    <w:rsid w:val="003362B4"/>
    <w:rsid w:val="00346A66"/>
    <w:rsid w:val="00357BEE"/>
    <w:rsid w:val="0036628E"/>
    <w:rsid w:val="00366AF2"/>
    <w:rsid w:val="003725C4"/>
    <w:rsid w:val="00386E81"/>
    <w:rsid w:val="003B4111"/>
    <w:rsid w:val="00410729"/>
    <w:rsid w:val="00412571"/>
    <w:rsid w:val="004333D0"/>
    <w:rsid w:val="00436272"/>
    <w:rsid w:val="0044538A"/>
    <w:rsid w:val="00480B55"/>
    <w:rsid w:val="004825C7"/>
    <w:rsid w:val="004852A6"/>
    <w:rsid w:val="004B088C"/>
    <w:rsid w:val="004B6CEA"/>
    <w:rsid w:val="004B7E2D"/>
    <w:rsid w:val="004E4B91"/>
    <w:rsid w:val="004E5C98"/>
    <w:rsid w:val="00520242"/>
    <w:rsid w:val="0052511F"/>
    <w:rsid w:val="00530C5D"/>
    <w:rsid w:val="00541FC4"/>
    <w:rsid w:val="0054361F"/>
    <w:rsid w:val="0057383D"/>
    <w:rsid w:val="00576645"/>
    <w:rsid w:val="00594E7C"/>
    <w:rsid w:val="005A67CA"/>
    <w:rsid w:val="005B5E48"/>
    <w:rsid w:val="005C54A3"/>
    <w:rsid w:val="005C65F6"/>
    <w:rsid w:val="005D6A4E"/>
    <w:rsid w:val="005E28A4"/>
    <w:rsid w:val="00623437"/>
    <w:rsid w:val="00644178"/>
    <w:rsid w:val="00650809"/>
    <w:rsid w:val="006539C3"/>
    <w:rsid w:val="00657CD6"/>
    <w:rsid w:val="006731E2"/>
    <w:rsid w:val="00691F68"/>
    <w:rsid w:val="00693CFB"/>
    <w:rsid w:val="006B00BF"/>
    <w:rsid w:val="006C2DAC"/>
    <w:rsid w:val="006C78F4"/>
    <w:rsid w:val="006D6F62"/>
    <w:rsid w:val="007254F9"/>
    <w:rsid w:val="007450BF"/>
    <w:rsid w:val="00750AF9"/>
    <w:rsid w:val="00761826"/>
    <w:rsid w:val="00767A5D"/>
    <w:rsid w:val="00783AE8"/>
    <w:rsid w:val="007A02D7"/>
    <w:rsid w:val="007A0CC6"/>
    <w:rsid w:val="007A5CB7"/>
    <w:rsid w:val="007A7EE1"/>
    <w:rsid w:val="007B3268"/>
    <w:rsid w:val="007B706A"/>
    <w:rsid w:val="007C3C04"/>
    <w:rsid w:val="007F3FCA"/>
    <w:rsid w:val="00810501"/>
    <w:rsid w:val="00830E9B"/>
    <w:rsid w:val="00854A5C"/>
    <w:rsid w:val="00881777"/>
    <w:rsid w:val="0088263E"/>
    <w:rsid w:val="0088467D"/>
    <w:rsid w:val="00886395"/>
    <w:rsid w:val="008A1B7B"/>
    <w:rsid w:val="008A650D"/>
    <w:rsid w:val="008C603D"/>
    <w:rsid w:val="008C676D"/>
    <w:rsid w:val="008E10ED"/>
    <w:rsid w:val="008E1854"/>
    <w:rsid w:val="009027C8"/>
    <w:rsid w:val="009227F5"/>
    <w:rsid w:val="009243A8"/>
    <w:rsid w:val="0094552F"/>
    <w:rsid w:val="009462E7"/>
    <w:rsid w:val="00962158"/>
    <w:rsid w:val="00965359"/>
    <w:rsid w:val="009C7998"/>
    <w:rsid w:val="009E41FC"/>
    <w:rsid w:val="009E6659"/>
    <w:rsid w:val="009F4382"/>
    <w:rsid w:val="00A01C48"/>
    <w:rsid w:val="00A061E1"/>
    <w:rsid w:val="00A0762A"/>
    <w:rsid w:val="00A10195"/>
    <w:rsid w:val="00A1479B"/>
    <w:rsid w:val="00A41713"/>
    <w:rsid w:val="00A43A28"/>
    <w:rsid w:val="00A61E97"/>
    <w:rsid w:val="00A63136"/>
    <w:rsid w:val="00AD33AE"/>
    <w:rsid w:val="00AE36AA"/>
    <w:rsid w:val="00AF4ECC"/>
    <w:rsid w:val="00B00020"/>
    <w:rsid w:val="00B029B8"/>
    <w:rsid w:val="00B02A85"/>
    <w:rsid w:val="00B227E1"/>
    <w:rsid w:val="00B227E9"/>
    <w:rsid w:val="00B343EE"/>
    <w:rsid w:val="00B513F4"/>
    <w:rsid w:val="00B53932"/>
    <w:rsid w:val="00B66154"/>
    <w:rsid w:val="00B75F09"/>
    <w:rsid w:val="00B760A4"/>
    <w:rsid w:val="00B77074"/>
    <w:rsid w:val="00B77F3E"/>
    <w:rsid w:val="00B813EB"/>
    <w:rsid w:val="00B87A5A"/>
    <w:rsid w:val="00BA35E4"/>
    <w:rsid w:val="00BB1643"/>
    <w:rsid w:val="00C25A6B"/>
    <w:rsid w:val="00C260A8"/>
    <w:rsid w:val="00C40782"/>
    <w:rsid w:val="00C46EAB"/>
    <w:rsid w:val="00C47784"/>
    <w:rsid w:val="00C637C5"/>
    <w:rsid w:val="00C70229"/>
    <w:rsid w:val="00C94600"/>
    <w:rsid w:val="00CC69C1"/>
    <w:rsid w:val="00CD3033"/>
    <w:rsid w:val="00CF3475"/>
    <w:rsid w:val="00D57086"/>
    <w:rsid w:val="00D57A4D"/>
    <w:rsid w:val="00D96EE0"/>
    <w:rsid w:val="00DA018F"/>
    <w:rsid w:val="00DA5DDF"/>
    <w:rsid w:val="00DB5859"/>
    <w:rsid w:val="00DE51A7"/>
    <w:rsid w:val="00DF5356"/>
    <w:rsid w:val="00E0756B"/>
    <w:rsid w:val="00E14860"/>
    <w:rsid w:val="00E311B6"/>
    <w:rsid w:val="00E324A1"/>
    <w:rsid w:val="00E70D7E"/>
    <w:rsid w:val="00E728CF"/>
    <w:rsid w:val="00E9548E"/>
    <w:rsid w:val="00EB681E"/>
    <w:rsid w:val="00ED0146"/>
    <w:rsid w:val="00ED1E87"/>
    <w:rsid w:val="00EE2715"/>
    <w:rsid w:val="00F01269"/>
    <w:rsid w:val="00F13EDD"/>
    <w:rsid w:val="00F33A97"/>
    <w:rsid w:val="00F42DC8"/>
    <w:rsid w:val="00F44B74"/>
    <w:rsid w:val="00F46BBA"/>
    <w:rsid w:val="00F64F05"/>
    <w:rsid w:val="00F6589D"/>
    <w:rsid w:val="00F73A74"/>
    <w:rsid w:val="00F74311"/>
    <w:rsid w:val="00F7446C"/>
    <w:rsid w:val="00F95E64"/>
    <w:rsid w:val="00FA0B10"/>
    <w:rsid w:val="00FB3489"/>
    <w:rsid w:val="00FB69C4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75"/>
  </w:style>
  <w:style w:type="paragraph" w:styleId="Footer">
    <w:name w:val="footer"/>
    <w:basedOn w:val="Normal"/>
    <w:link w:val="FooterChar"/>
    <w:uiPriority w:val="99"/>
    <w:unhideWhenUsed/>
    <w:rsid w:val="00CF34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75"/>
  </w:style>
  <w:style w:type="paragraph" w:styleId="BalloonText">
    <w:name w:val="Balloon Text"/>
    <w:basedOn w:val="Normal"/>
    <w:link w:val="BalloonTextChar"/>
    <w:uiPriority w:val="99"/>
    <w:semiHidden/>
    <w:unhideWhenUsed/>
    <w:rsid w:val="00E31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1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4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1853</Words>
  <Characters>1056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ir</cp:lastModifiedBy>
  <cp:revision>8</cp:revision>
  <cp:lastPrinted>2019-09-14T07:29:00Z</cp:lastPrinted>
  <dcterms:created xsi:type="dcterms:W3CDTF">2019-10-03T10:51:00Z</dcterms:created>
  <dcterms:modified xsi:type="dcterms:W3CDTF">2019-11-04T06:46:00Z</dcterms:modified>
</cp:coreProperties>
</file>